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25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1"/>
        <w:gridCol w:w="722"/>
        <w:gridCol w:w="2027"/>
      </w:tblGrid>
      <w:tr w:rsidR="00764CD7" w:rsidRPr="00764CD7" w:rsidTr="00764CD7">
        <w:trPr>
          <w:tblHeade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jc w:val="center"/>
              <w:rPr>
                <w:rFonts w:ascii="Times New Roman" w:eastAsia="Times New Roman" w:hAnsi="Times New Roman" w:cs="Times New Roman"/>
                <w:b/>
                <w:bCs/>
                <w:sz w:val="24"/>
                <w:szCs w:val="24"/>
              </w:rPr>
            </w:pPr>
            <w:r w:rsidRPr="00764CD7">
              <w:rPr>
                <w:rFonts w:ascii="Times New Roman" w:eastAsia="Times New Roman" w:hAnsi="Times New Roman" w:cs="Times New Roman"/>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jc w:val="center"/>
              <w:rPr>
                <w:rFonts w:ascii="Times New Roman" w:eastAsia="Times New Roman" w:hAnsi="Times New Roman" w:cs="Times New Roman"/>
                <w:b/>
                <w:bCs/>
                <w:sz w:val="24"/>
                <w:szCs w:val="24"/>
              </w:rPr>
            </w:pPr>
            <w:r w:rsidRPr="00764CD7">
              <w:rPr>
                <w:rFonts w:ascii="Times New Roman" w:eastAsia="Times New Roman" w:hAnsi="Times New Roman" w:cs="Times New Roman"/>
                <w:b/>
                <w:bCs/>
                <w:sz w:val="24"/>
                <w:szCs w:val="24"/>
              </w:rPr>
              <w:t>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jc w:val="center"/>
              <w:rPr>
                <w:rFonts w:ascii="Times New Roman" w:eastAsia="Times New Roman" w:hAnsi="Times New Roman" w:cs="Times New Roman"/>
                <w:b/>
                <w:bCs/>
                <w:sz w:val="24"/>
                <w:szCs w:val="24"/>
              </w:rPr>
            </w:pPr>
            <w:r w:rsidRPr="00764CD7">
              <w:rPr>
                <w:rFonts w:ascii="Times New Roman" w:eastAsia="Times New Roman" w:hAnsi="Times New Roman" w:cs="Times New Roman"/>
                <w:b/>
                <w:bCs/>
                <w:sz w:val="24"/>
                <w:szCs w:val="24"/>
              </w:rPr>
              <w:t>Uni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bbato, Al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bbot, Ro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bes, Milto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brahamian, Lloyd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bra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cardo, Charl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kelson, James S.,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kerman, Irv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kley, Lawrenc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ton, Bufo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cuna, Carlo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ams, Ellwood W.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ams, G.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elman, Jac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kins,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kins, Woodrow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ler, Alex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dle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ffet,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hrens, R.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isheimer, Augus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kens, G.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ert, Leroy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erts, Lero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ino, T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recht,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right, Davi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bright, Edga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der,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derson, Rich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ein, W.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ever, Da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exander, Hol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exander,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exander,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fred, Pau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go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Clau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Clevela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Gerald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Pau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Samuel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Thom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endorf, V.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ison, C.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nut, Arno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All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lred, Mari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oia, Al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sheimer, Augus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ston Jr, Samue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win, Thaddeu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lvis, Floy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elung, Henr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ity,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on, Mathi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oss, Ralph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asto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And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C.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Edga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J.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Lou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Pau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erson, Woodrow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rekotich,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drews, Ott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grew, S.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koviak, W.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koviak,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ollenber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thony, Claud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thony, Elm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tonowich, Nichol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nundson, D.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podaca,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quilino, Je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anda, Teodu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bogast, How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ce, Arthu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chambault, Arthu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cher, Georg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cher, Wesle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diff,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ledge,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mand,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mel,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aud, Dalph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dt, Raymon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ette, Rona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old, Chester W.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o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old, LeRo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nold, Ora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pe,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rass, Milfo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thur, Clifford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shburn,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she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shlock,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shman, Har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tkinson,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u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cto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uger, Rog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ultman, Horac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very, DeWit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very, K.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very, Kennet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xton, Delma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xvig, W.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bb,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bcock, H.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ccari, Loui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ck,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gbee Jr, Glen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gli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glin, Walt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gnato, Salvator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gwell, Ear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hnus, 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iley, Henr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92n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iley, Teddi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in, 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ird,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ird, Vil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Anderso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Elm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Eue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ker, Kendrick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Baldwin, Andrew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dwin,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dwin, Milfo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ka,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ka,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l, Georg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l, Le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lard,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lard,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les, M.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lmer, Arthu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mbauer, Gil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mer, Ton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naszak, Nor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ndelier Harold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ndych, Ches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ptist, Wilb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a, N.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baro, 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ber, Cleo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ber,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pita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ber, Ernes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clay, Davi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d, How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field,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ham, Cliffo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ibeault Jr, Archi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ic, Rich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il, Rog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kdull, Walt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ker, Ande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ker, Glyn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kins, Bern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low, Orland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es, Lest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es, Ralph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es, Raymo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es, Whitn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ett, Herbe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hill, Jess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nwell, Ro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oni, Jack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ros, Manue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row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rus,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ry, F.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h, Ro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helemy, Her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hle, Rich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ko, Al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ley, Harol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rtusek, 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sher, Clydell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sli Jr,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ss,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st, Milto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enich, Edwa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es, A.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es, Bru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es, S.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hgate,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taglia,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tten,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ucom Jr, Samu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uer, Vinzenz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ur, Harr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userman, Al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xter, Pe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ayha, Cyru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ch,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n, R.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rd, Alfre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ton, Dougl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ty, W.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u, Vincen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ver, Sheld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avers,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k, Georg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k, H.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kel, Harry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kerich,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kham, Hoy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quart, Lucia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cton, Dougl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dell, Oriso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dur, Robert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ech,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eler, E.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Beeman, Hugh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emer,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ers, Jacqu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hnke,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iber,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lello, Jo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ll [Albert, mayb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ll, Eld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der, Leon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gsch,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nett, Burni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nett, D.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nett, Haro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nett, Jose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nett, Rich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son, Alv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nson, Sherwoo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eiter,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g,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g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g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gman, Marv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 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ner, Ral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nstein,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ry, Fre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ry, Horac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ry, Woodall O.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rthiaume, Raymon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seda,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esselman,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anucci,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ddle, Pau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eber,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eniek, John J.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ermann, D.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gnell, La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lbo, Lloy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le, S.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llharz, Meinra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mson, Lloy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ngham,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nnebos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nnette, Joseph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92n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rchum,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rkes,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rrer,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sberg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shop, Earl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shop, Lesli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ittar,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 Stanle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burn, L.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ler,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ckwell, Hurst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hnik, Franc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ine, Warre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ir, Chest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aisdell, Robert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edsoe Arthu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eigh,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igh, R.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iss, Hazel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ndAD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ochaniec, Joh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odgett,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onquist, C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lum, Da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byak J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erboon, Anth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erke, 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goe, R.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gue,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hr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lding, Claud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lduc, Fernan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les, Julia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3rd Trp Carrie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lton, Lesli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mba,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mbardo, Virgil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mershein, H.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acci, Domini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d, Dona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d, Franci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e, Mr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Bonner, William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nomi,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oth,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que,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awski, A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chert,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d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den, Kennet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kowski, Anthon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owitz,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tle, Leo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shadlo, C.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sher, Robe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rchert,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strum, E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ttomley,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udry, Lawrenc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uley, Lauren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unds, Charl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3rd Trp Ca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urey, A.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urke, 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ve, Anthon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wers, Clyd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wling,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wman, Marv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yd, H.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oyer, Car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ca, Raphae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ccia, Anthony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dbe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dish, Hen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dway II, Charl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dy Jr., Frankli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g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gmot, Pe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hm,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id,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iewa,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nch Jr,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nd, Wilfre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3rd Trp Carrie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nscum, Ova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nstetter, Ral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quet, Pe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quet,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un,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v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y,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ay, Melvi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ckel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ckels, Melv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ckenridge, Mitl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itenfe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mer, Georg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m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mner, Ro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on,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er, Arthu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er, Mi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er, R.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s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ster, Ed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ewster, Raymon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idgeman, Del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idwell, Stanle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inegar,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inkman,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iski,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adbent, 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bson,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der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eker Jr, Rog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ll, Lew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nson, Lesl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ing, Melv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C.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Clyd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Coolid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D.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 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Jr,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Jr, Leon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 Raymon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kstein, Henry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oner,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sh, Charl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steun, Benfor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 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Brotar, Charl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er, Jerom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A.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Ad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Alle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Ameli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Car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Cla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Cleo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H.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Hugh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Jessi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P.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Roland D.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Stanley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Vinton S.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W.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 Warr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ell, Mayn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ownstein, Melvin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uenderman, Leo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umback, Luth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une,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unig,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yan, Ottes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yan, Ra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yant, Edg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yars, P.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yha, Cyru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rzostowski,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chanan, Cheste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ckels,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ckminister, Stewart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dzisc,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ede, Floy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ffalo,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ffin, Charle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ford, Ed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gbee, Gl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hl, Lloy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hner,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hrmeister, Henr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irkle, Har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llion, Dan NM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llock, A.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llen,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llock, Rona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nting, De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qho, Georg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ford, H.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ford, Lauric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alaff,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g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ger, Georg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ger,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ke, Aubre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ke, Edmun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khead, Ceci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kle,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lington, Dona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nett, Charle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ns, Franc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ns, Richar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ns, W.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ns,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ock, Frank P.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ris,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slaff, W.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t, J.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tner, Clai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y, Al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rzlaff,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h,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C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h, Mauric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h,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her, Alfre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hner, Kennet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ss,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tchko,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tler, A.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tterbaugh, Lesli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tts, 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twinski, Alec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xton, Davi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Buygel, G.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uzelli, Lou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d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yam, Lloy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yers, John B. (M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yers,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Byers,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dwalader, George (QM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dy, Elmer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gle, Man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hill,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in, Forres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in, Leon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arco, Car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dwell,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e,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ey, Percy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lahan, Paul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llender, Robe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illi, Natia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agna,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Charle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Dona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Herbert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mpbell,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ales Jr, Servand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dea, S.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p;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d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field, H.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field, Herma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non, Joh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ntinella, Nunzi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67th Cm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le, Arch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one, Augus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riola, Winst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dwell, Wil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ey, Ro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gill, Curt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kin, Vern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isle, R.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itz, Eu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son, Dav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son,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ston, Harv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lton, Dav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man, 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man, Rich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man, Ro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nell, Willia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nes,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nes, LeRo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nu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on, Rola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penter, Ches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 Al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 Regi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ano, Anthon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ell, Pric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ick, G.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oll, Kennet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oll, Marvi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oll, Marvi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roll, Thoma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29thSq;403rdG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son, Al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son, Amo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son, Haro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a, Tries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er, Alfre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er, Lucil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ndAD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ty, Alphons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us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uso,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ry, Gran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65th;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al, Manu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ale, Michae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alone,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iano, Castu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man, Godfr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ssady Kenneth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tulli, Cheste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ulien, Alfre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usey, Mik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vallaro, Victo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vanaugh, Del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Cecil, Jose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conas,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dwick,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ffin,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ikin, Mil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ill,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isson, Leon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mberli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mbers, Ho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65th;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mpion, Andrew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mplin, Dana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pa, Manue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put, Norma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ntlois, Gle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pman, Keit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se, Earnes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se, Harry E. 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se, Joshua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to, Eu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aviers, Edd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elap, Walter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lds, Arth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lds, Law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ncola,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pton, J.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ttun, Ji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ivington, Elmor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risey, Russ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ristensen, Mart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ristian,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ristopherson, Ro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ronowski, Stanle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urch,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hurch, Meredit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lian,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mmarusti, Mi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pprood, Richar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dy, Mari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Donald B. (CH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Haro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Norma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 Warr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arke, G.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ghor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m, Gran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ment, Alfre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ment, Leon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ment,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mmer, Mil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eve, Ho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 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ifford, Franci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ifford,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ift, Dick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imes, Pau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ine, Walt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ov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lutter, Ro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bb, Elm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bb, Jasper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chran,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chran, William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cosa, Salvator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cozella, Anthony NM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fer, Ernes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ffey, T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ffin, Fredr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ffin, Ral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field, 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gan, Wallac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gar, Charl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hen, Robert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hen, Isad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hen, Kermi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hen, Morr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ker, Earnes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burn, Rich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by, Lee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 Chester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man, Ero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man,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man, Melv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ema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Coleman, Stanl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lier, Rayfo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lin, Everet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lins, Volli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lura,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tran, John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ucci, Edmu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bs, Cletu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er, Clai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n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mins,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pton,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pton, Rich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mstock,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klin, Jame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ley, Do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ley John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ley, Loui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nell, Thoma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ner, Joshua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ovan,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rad, Ho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rath, Carl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stance, Pe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tant, Rog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nti, Franc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 Clarenc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 Dani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 Dell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 Erva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 Garne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e,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ke, Joh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l, Mac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ley Jr, Asa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mbs, 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n,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per, Ceci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per, Davi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oper, Don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ppenhauer,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pple, R.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ppola, Jose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coran, F.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less,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mier, Adria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nelius, Vance Z.</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nell,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nell, Pric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on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rteal,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stello, D.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stes,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tel, H.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uch, Rich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ulis, Stev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ulson, Alber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uncill,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viello, Angelo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vington,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wan, Norma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wart, Joseph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x,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x,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x, J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x, Samu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zart, Ro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fton Jr,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ig, E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ighead, 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mer Jr, J.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mer, Ro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ne, Le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nford, Duew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nshaw, Bo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wford, Si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Gp Hq;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edifo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im,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isafi, Vincen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iss, R.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ittendon, Dal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ker, William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mwell, Eugen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nin, Jose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ok, Dani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ok, Russel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son, Don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ss,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Crosson, Norm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uch,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ownover, Rich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umm, Damo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ummie, Kennet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uz,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mmings, Donal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mmings,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Gai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Marshal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Mauri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Pau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Ro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nningham, Sanfo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rtis,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usimano, Anthony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ygnarowicz, Alfre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zarnecki, Bra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zarnecki, Fre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zarnyszka, Casimi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zyzewicz, C.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gnilli,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ggett, Norma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hl, Sverra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hlen, Karl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igle, Harr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lessandro, Primo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llezette,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ly, Ernes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melio,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mm, Edwi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niels, Bern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nkert,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rling, Lou</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Saro, Lou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spit, Warr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uber, Jo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ughdrill, Calvi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ughtrey, Elisha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ult, Marion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ey, Haro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dson, Harol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dson,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Carlisl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Clyd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Clyd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Elm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Georg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Janso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Leon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Melvi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Nol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vis, Warre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wson, Frankl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ay, K.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 Biose, Angel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an, Thoma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Armond, Mario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bas, J.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Basi,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Bay,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canter, Johnn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ck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ery, Thoma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George,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herity,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itz, W.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 Bue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aCrosa, Jose 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aporte, 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tor Poo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aRosa, J.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ay, Zura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Bueno, Nichola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gado, Saturnino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i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legre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llinger, A.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Marco,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maree, Mari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Meio, E.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neen, LeRo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nnis, R.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nune,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rby, C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rey, Mari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rgo, Stephe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Derin, Charle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rr, G.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rry, Thoma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sautell, Law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tty, Haro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vendorf,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dica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vendorf, Rober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vey, Tod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vine, Steph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voe Harvey B.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War,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eWitt, Walter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as, Wilbur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az, Bienbenid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ck, Joseph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ckinson, Rex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Cola,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era,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eterle, Georg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etrich,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etz, Jerom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ffendale,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kes, Leo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Leo, Danie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llahunty, Quint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lly, Pierr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lly, Vincen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lworth, Edmun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Marino,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mi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na, Pau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ngwall,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nsmore,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on, Ger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ppell, W.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rks, E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rks, K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Stefano Josep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tch,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tch,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vietro,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ixon, Rudol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bracki,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c Coo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dd, Frank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dge, Bruc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herty, D.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herty,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herty, Thoma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maleski, Jacob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menichini,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minguez,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abour, Theodor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ahue, Harol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ahue, Vincen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aruma, V.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nelly,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ofrio, A.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ovan, Edwar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ovan,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novan, Ro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olittle, Le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rash crew</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rity, Everet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rin, Charle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rman, Ray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sch, Car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ugala, Wesle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ucette,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 Benjami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ugherty, Joh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utel, Frederic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veatt, Edmun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 Benjami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dy, Thoma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ling, Thoma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ling, William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ling,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wning, John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yle, Car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ozoretz, Ral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agoo, Curti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ain,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echsler,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eher, Jose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esner, Augus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nach, William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44th En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rotar, Charl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Dry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ane, Les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arte, Lou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das, Nichola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dley Sr, Klin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ff, All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ffey,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ffy, Fredric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he, H.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ke, Harry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kevik,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llahunty, Q.</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llion, D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mas, Hel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mont, Georg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bar, B.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can, C.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can,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lap, Walter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n, P.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n, S.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nn, Warre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74th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ozinske, Stephe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plantis, Emil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pre, Georg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quette, Ral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ante, Angelo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ate, Lou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co, Jose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ham, E.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ham, Ralph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rka, Ches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senberry,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uzinsko, S.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ye,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ye, Otha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yberg, Juliu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yznarswitz, Al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zarman, R.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Dzurco, Stev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arnhardt, Marv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ason, Gl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berding,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berhart, Edgar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ckerle, Franc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ta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ckert, Hu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ckert,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ckman, H.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burg,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dy, Ear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elma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elstein, S.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elstein, Sandorf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esa, Ferdina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ge, Nei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munds, Georg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wards, Alber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wards, Clif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wards, J.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dwards, 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ger, B.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gge, Karst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ggemeyer, Ot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ichler, Melv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iler, R.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isema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isman, Erving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ixenberger, Ed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den, S.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der, Car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dred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eman, Hilario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ias, Jacob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er,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erman, 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iott, Ral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is, Ches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is, Don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lis, Theod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more, Anth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lston,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ngel, Willia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nglehardt, Gl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ngren, J.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nlow, Alv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nsminger, Colo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rdely, Juli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rdman,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Erfurth, 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rickson, H.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rb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rnst, Curti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spinoza, A.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spinoza, Jess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stelle, Weem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step, Schultz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use, Le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gelo, Pe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s, Harr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s, Ira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s, Mario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ans, Theod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erett, Lore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74th Svc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Everson, Ed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ckender,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gan, Jam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gan,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lada, Ed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lk, Austi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ncher,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ndel,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ina, Lou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inelli, Joseph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ley, Kennet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ley, Wal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low, Robert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mer, Al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quharson,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rrow, Clarenc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tz,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ulk,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74th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ulkner, Irv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86thPosta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ulkn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ausnaugh, B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aron, Rich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jes,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lheim, Marv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lker,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ll, Lyl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lsecker,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lton,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guson,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653rdAM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guson,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ell, Edw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n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ell, Milo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ese,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etta, Samm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il, Dalla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ry, Har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rullo, Car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wkes, Lelan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eys, Morri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chtenmayer, Arth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eld Jr, Arthu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eld, Shirle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elds,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elds, Carlyl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ch, Franci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ch, Harol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k, Cla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k, 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k, Frank B.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kbeiner, Nei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nkel, Elliot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ore, Mari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rmin, Floy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h,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h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her, Burto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her, Nolan B.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her,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ske, Will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tzgerald, Cann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tzgerald, T.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p;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tzhugh, L.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ixenberger, E.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agler, Clarenc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a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egal, LaRu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ehr,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eming, Ro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etcher,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ick, D. 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ing, W.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ch Re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Flohr, John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ores, Estob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oyd,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ower, Andrew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yn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lynn, Rich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erhart Jr, Edga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gle,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hl, Warre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ley, Charl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lkert, Ja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ntenot, Lloyd C.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o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bis, Gu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d, Park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e, Emmett W.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e,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kosh, Na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r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ster, Wesle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x, Manley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x,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ancine, Jacqu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ancis, Charl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andiger, Conra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antz,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aser, Charl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derick, Virgi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eborn Jr, Ho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e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eman,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nch, Har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udiger, Conra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ey, Charl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 Mik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edberg, Charl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em, Gun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64th Me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emel, Ro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es, Lou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th, Lione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itsche,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om, Stan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65th Sub</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ye, Raymon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rye, Raymond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garazzo, F.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hrman, Wayn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lkerson, Al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ller, 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lwider,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nk, Jabez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rneaux,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rse, Mari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rtado Jr, Manua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ussell, Gu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bleman,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c,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ffey, Josep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vc Sqd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fken, Gal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k, 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litzeck, How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llant, Le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llegos, Philli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lley, Walter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llo, L.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n, Oti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ndall, Abrah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ndy,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ham, On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Benni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Elunteri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Fid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Russ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Solomo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cia, Teodoro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dner, O.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dner,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dner, Russell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ino, Pe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le, Al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litz, Eugen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low, Alfred NM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r, Regi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rett,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 De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rett,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64th Med Dis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rtner, Thoma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ss, Ger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tt, Carrol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u, Michae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PU</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Gaver, Raymon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vron, Stev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yda, F.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yne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ayn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ary,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iger, 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ils,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isel, Emr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lb,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lltrap,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ntile, Maur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orge, Charle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orge, Hil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rmany, C.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rshenson, Harr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ssel, Stanley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ever,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anfarcaro, Angelo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boney, Ral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bons,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bs, Wa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son,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son,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bson, Ches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els,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esecke, Walt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esing,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esler, 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ever, E.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glio,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bert, Conl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bert,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bert, Law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C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es, C.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 Conra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am, 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igan,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em, Joh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en, Thoma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enwater, Elmo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esy, Josep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ltrap,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more, Donal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lreath, Al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ngrich, Arthur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nsburg, Ma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rard,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rolami, Victo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rton,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sler, Le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iuliani,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ading,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azier, Charl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enn, Al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ettler, Bernard U.</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ickfeld, Morri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lover, Carl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nagey, Waldo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niewek,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ar, James V.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ddard, Harve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edker, Ral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en, Barr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ergen,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ff, Elm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ff,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berg,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bus,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en, Benjam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en, Johnni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man, 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man, No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sby, Eugen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dsworthy, James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er, Elm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f,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ub, Morr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ly,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mez, Henr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 Sub</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dek, Stanle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za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nit unknow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zales, Antoni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zales, L.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zales, Loui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nzales, Thoma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od,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Goodman,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odwin, Dona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rdon, Haro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rdon, Morrri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rmley,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rshoff,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shorn,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sman, Godfr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sselin,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ssenauer, Marti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ttfried, Howar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ugh Jr,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ugnin Jr, Alex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24</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uld, Edw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uld,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ouveia, Manue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c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dy, Arthu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ge, Elm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ham, Charl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ham, On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ham, T.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m, Lawrenc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maglia, Jose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de, Anton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dt, Lela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t, George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t, Lew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nter, Hoy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per, Melvi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ves, Dona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y,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ay, M.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as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 F.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mba,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berg,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berg, Ma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berg, Osca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e, Fre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e, H.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e, Natha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nspan, Jerom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eves,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gory, Jame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gory,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einer, Georg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er, Leon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ffin, Clarenc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ffin, Tom A.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ffith, Georg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ffo, Frank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iswold,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ni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oh, Ale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oody, Patrick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oss,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oth, Mart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zagorek, Arth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zeslo,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zywa, Edw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rzywacz, Michae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aglietti, Alexand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ariglia,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ilian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illory,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llet, Loma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resky,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rney,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sea, Willia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te, Frank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uy, Georg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yllenskog, Gera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ar, Walt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bovick, 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ckett,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efner,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fley, 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gaman, Dona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geman, Eugen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ger, Har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glund, Marily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rse</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hn, Will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insey, Maybe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kala, Mart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ado, Fran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Hale, Lowell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e,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ey, Joh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Calvi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Harr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How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Kennet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William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 Willi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loran,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 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terman,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uko,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lvorsen, Adolp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ann, A.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ilton,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mar, Car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mer, Arnol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mond, Rodn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mons, 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ner, Gili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psten, Les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p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pton, Harve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pton, Wa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mrick, Andrew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char, Georg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d,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d,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delman, Le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elt, Elmer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ey, Frank 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ft, Adri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kins, Warre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kison, Ro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na, Horti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ning,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rick, A.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s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son, Cliffo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nson, Harol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64th Me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din, Cecil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din,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ding, Ther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dy, Donal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dy, Sydne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e, Arthu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ger, Russ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ha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izi, Dimitri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man, Conle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man, Tomm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mon, Lawrenc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ned, Rober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Haro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J.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er,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pman, C.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ngton,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Anth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B.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Ba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John D.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Ro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is, Walter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rop, Lela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 Franc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 Por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field, Haske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man, Cliffo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man, H.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man, Haro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man, Wal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tman, Wayn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vey, Ro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rvey, Sydne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seley, Carlt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ss, Clemen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ssett, Th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su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tcher, Will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ugen, C.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ughney Jr,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uss, Her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vi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Hawes,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wk, Jam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wki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wser,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ydoc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yek,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yni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ywood,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zekamp, Simo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azelwood, Archi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d, Wilfre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ley,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rl, Hartfo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rn, Henr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rn, Presto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th, Frankl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auss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bert, Al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bert, Felt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bert, Virgi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ch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ckler,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ckel, Jacob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ckler,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fele,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ff, Dwigh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ffel,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fner, Horac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il, Law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ine, H.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inemann, Dona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derman, Morriso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ler, Dani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ler, Lester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ler, Loui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ler,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mer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ms, Georg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mus, Her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lzer,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derson, Cla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derson, Jame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ning, P.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ry,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ry,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ry,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ry, Virgi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sel, Des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nsler, L.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bach, Basi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man, Franc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mann, Russ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 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mon, F.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nandez, All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nandez, T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rret, Wilbu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ss,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ster,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su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user, Joh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witt,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ewitt, Ro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bbits, Harol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cks, Dona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bee, W.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don, Hilar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ason, Thomas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ins, D.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ins, Franc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ins, Ho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ins, Jack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gison, Thomas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gh,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ll, Lewi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ll, Vern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er, Osca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esley, Ho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son, Ellm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ton, Jack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ton,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nton, Virgil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tchins, Arthu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ixon, Dona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lade, Fran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ltier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bbs, Ell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bert, Edw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Hobstetter, Al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chard, H.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chmuth, Eugen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dge, J.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dge, T.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doian, J.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erst,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 Charles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einf, R.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man,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man, Edwa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man, Raymo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fmeyer,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fman,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gaman, 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gue, T.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der, Reginal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diman, Victo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evoet, Rich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and, Edw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and, K.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and, Ro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and, William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e, J.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ister, Walt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oman, Charl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loran, J.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mes, Edw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mes , Her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mus, Her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senback, Rober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t, Rufu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t, W.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t, Wesle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lzhauer, Car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man, Osca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mann, Arthu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oper, Raymon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oser, Frankli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over, Preston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over, R.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over, V.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pkins, Eva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pper, Cordes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pper,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elik, Alexand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k???, Haro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n,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nick, Steph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ton,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enbold, Benjam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ey,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te, Bern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teau,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ster, S.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rton, Leon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ck, James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gh, Harol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ldin, Cliffor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se, Her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ser, R.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ser, Ric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ser,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useworth, Roy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ard, 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ard, Clev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bert, Wayn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e, Harold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ell, Arthu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ell, Jac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wser, William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yle,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ozeny, Wal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bbard, J.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ber, Albe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brich, Her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chting, Laurenc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ck, Raymon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efner,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ff,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ff, J.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ffer, J.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Al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Am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Arm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Arthu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Davi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Hughes, Frank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ghes, Haro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26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ll, Gar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mphreys, Eu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n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nt, Bu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nt, Claud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nt Jr, Fletche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sban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sk, Raymon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ssey,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utz,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yde, Colli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ylton, Hursto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yma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de,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ho, Arno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ngersoll, Fre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ngle, Kena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ngram,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nman, Floy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ons, Gl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by,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eland, Delmon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vin, Gl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vin, Raymo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ving, Clyd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rving,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srael, Fran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talia, Sant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vans,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oto Sec2</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vey, Edw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Ivins, Welcom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owski,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 Clau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 John N.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 Kar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kson, Le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obs, All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obson,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obson, Harol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obson, Lawrenc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cobus,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do, Joseph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ffe,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ime, Pila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kubik, Fran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kusik, Ed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 Benjami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 Fairfax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 Ral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mes, William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ecek, Clarenc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eczek,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kowski, Ches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osik, Patrick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osik, Stephe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nuszewski,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roscak,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rv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arvis, Ot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andron, Gil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ffers,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kins, 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kins, Haro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kins, Kelvi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kins, Raymon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sen,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sen, Gran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92n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sen, Morr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sen,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nsen,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well, Bo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ewett, Russel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ick, 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illapo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irel Jr, Do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achim,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andron, Gil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bson Jr, Walt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andes, W.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anson,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d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 Joseph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nsportaio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John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Aubrey S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Ear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17, 10Apr43</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Haz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John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Kar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Kar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Lor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Lawrenc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Marli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N.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Nev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Norm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Richard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Ro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Rollan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Si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on,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ton, Har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hnston, How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Ame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Charl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Conn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Dalle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Du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Evan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Futrel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Gardi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10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Georg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Glen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Gordo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Henr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Le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Llewelly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Lou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Nixon J.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Ro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Thoma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Wil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nes, Wilto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rdan, Loui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rdan, Ralph W.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rdo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rgen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se, De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urney, D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wers, Warre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y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yce, F.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yce, R.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yce, Rich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oyce, Way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arez, Jos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b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lian,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lien, Ra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rkas, Frederic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Justice,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bot, Cas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dysewski,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gan, Irv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gl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hl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iser, Lewi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kas,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lchultz, Charl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le Jr, Russel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lina, Franc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llas,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lschultz, Charl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minski, Zigmun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nia,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pchuk, Mart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plan, Jacob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plan, Norm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ppeler,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Kargo, E.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rp, Irving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savan, Herma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ska, S.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sparek, Charl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sparek, Charl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rl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rnbach, Al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rp, Iving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tes, Charl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th, Lawrenc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tula,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tz, Isad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ufman, Al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ufman, Al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ufman, Ear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y,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y,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y,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ylor, Alle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ayser, Byr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ach, Ceci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arse, William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athley, 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athley, Dick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ck Jr, Harr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ck, Kenne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fer, V.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fer, Wesle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gan, L.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hn, Mart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n, Haro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nan,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ne, Haro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eney, Thoma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hoe, Jame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er, Lou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ey,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Archi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Benni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Bruc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Edga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Jam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Leon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ly, Raymon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lsay,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nt,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nt, Taylo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nworthyJr,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nyon, Frank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nyon, Graem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rc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rvan, Franci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rvon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slosky, N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th, 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tterer,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eys, Howar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houry, Budd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efer, Wes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effer, Ral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elbaso, T.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jowsk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llough, B.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llough, Leona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lowsk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lroy, Brand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mble, Gran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g, Carrol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g, Henr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g, Lloy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g,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ney, Al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ney, Jam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nter,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chw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k,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k,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kpatr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ol,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sc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schke, Lloy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sch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schw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rst, Wilb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itchen, Con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jelshus,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Kleckner, Kenneth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lein, Walt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lemmensen, A.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lempner,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line,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line, Hora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nettel, Ger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nilans, Rich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nipe, Arthur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nox, Ralph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bil, G.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boskie,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bylarz,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cevar,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ch, Christia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hoskie, Ed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kmeye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lek, Stanley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lodziejski,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narik, Jo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on, Aubre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peck,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peek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acin, Fran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an, C.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oluck, Steph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sun, Mey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y, Ad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rzun, Fran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sek,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strowski, Joh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tsifakis, Pet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tula,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uze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vach, Pau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vero, Wayn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wers, Way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za, Haro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zakiewicz, Walt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zlowski, Pau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ozma,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ft, Philip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ftsow, Mor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hmer, Emor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lowec, George I.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ska, Stanle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att, Wilbu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eisman, Irv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ell, Harve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enn, Edw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eska, Stanle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inge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use, Harr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rutt, 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c,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cta,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hl,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hn,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lesa, Edw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lko,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mstl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nkel,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nnecke,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ntsler, Andrew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rowski, Frank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s, Stan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shnir,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sler, Jacob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ta, 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uusela, Law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wasny, Ed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yle, Oliv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Kyle, Robbi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buke, B.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bunski, Le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cini, 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cko,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Coste, Lawrenc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Duke, Victo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ehma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Fayette,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fferty,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kefield,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mbe,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mbert, Gu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74th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mbert,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more, William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d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Land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ders, How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don, Eld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dsberg, Arn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e, Franci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e,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ge, 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k,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kford, Taylo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non,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nocker, Walte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pinski, Sigmun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Plaine,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rson, Car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rson, Gran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rson,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Rue, Jac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sater,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shek, Fran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shiw,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shway, Hort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Tour, Ric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udon, Edwar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verty,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w, Georg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wrence,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wrence, Sherril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awson, Davi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ch,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ch, R.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hy, Dona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r, Ho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venworth, Co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avitt, Clarenc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bioda,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 Hu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 Lewi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 Rich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 Shelb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eds, Fre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gato, Annunzi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hman, S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i, 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ibewitz, Vict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ighton, Ha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in, Thoma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luika,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mbrich, Kennet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mone, Albino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nocker, Bru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nocker, Walte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nz,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onard, Chest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one, Angelo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rman, Mil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slie, Curt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Sueur,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veskas Jo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vell Jr, Ole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venson, Haro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vine, Por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vit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wallen, Bru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win, Joseph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wis, Charl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wis, John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ewis, Will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bby, Evely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10th Hospita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con, Silvin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ebelt, Warr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eblich, Danie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eman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erd, R.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gon, J.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ebolt, Warr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enberg, Harry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gren, Rudolf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sey, Ral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sley, Gord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op, Devere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dsey, D.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gle, Levi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ker, Cly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ker, Jose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121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ntz, Kennet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Lipinsk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pp, Ro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pphardt,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psen, Irv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shchiner, Jacob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ston, D.N.D.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ston, William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ak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tle,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tlejohn Jr, Car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tleton,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win,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itzenberger, Reub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loyd, Denve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cke, Dougla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effler, Eric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effler, Haro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essaert, Marce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ffman, Lawrenc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fton, J.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fton, Jam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fton, Milt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gan,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gan,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gan, Walla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gu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 Jr, Jess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 Max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64th Me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 W.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 William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aberger, Davi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ngchamps, Alfre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om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omis, Ed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pes, Manu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pez,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retoni, Pasqual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siewski, Zigmun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tten,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ucke, Ro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ve, F.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ve, Marli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v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ve, Samue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vitt, Owe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wder, Keit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well, Charl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wry,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ozzi, Virgi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cas, Edga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cas, Johnn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cash, Stev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ck, Lela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demann,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demann, Ro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ebke, Carl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dima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erson,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hrsen, G.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mpkin, R.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na, Gilberto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na, Raymon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pr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 /td&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sbke, Carl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ssier,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ttrell, Harl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tz,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w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x, Hen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ux, Hen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les, Dal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nch, H.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nn, Elmer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nn,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on, Leon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yster, Merrill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ber, Davi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auley Jr,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caguano,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Donald, Lloy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Donald, Pau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iog, Fran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ko,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kie, Ral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kie, Ral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lean, Gord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acLean,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Rae, Do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cTavish, LeRo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ay, D.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dalo, Dant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den, O.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dox, F.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dox, Glen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el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e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donna,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ee, James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ee,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ee,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ee, Orvill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ee, Russel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guire,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han, Franc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hnke, Raymon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hon, Georg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ill,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in, Pau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in,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insey Jr, Maybe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kach, J.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kowski,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kuch,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avasi, Ernes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chow,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com, 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fe, Rock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ery, Dua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og, F.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ory, Ja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R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ory, Lou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loy,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one, G.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one,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one, Od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oney, Geral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lsed, Hel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mber, Davi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cuso, Anthon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delkow, Elm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grum, Edw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ley, Clau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ley,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 Ea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 Ear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 H.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a,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ing, Lonn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n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selillo, Ral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son, Cliffo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uel, Ra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nwel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chini, J.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ciante,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inaro,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kle, Donal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ks, Leon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low, Om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otta, Roxi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rese, Arthu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quez, Christin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quez, Johnn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ris, Ba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rone, Vincen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s, B.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s, R.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sh,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sha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shall, 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er, Burto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Chr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Chri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Dewe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Haro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Kenneth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Leo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Malcolm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q &amp;Hq 2d B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artin, Milto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Max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Ro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Rolla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Russel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 To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elli, Frankl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ez, F.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ez, Pedr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ez, S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tinson, Meryl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vel, Lou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x, Hym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ryon,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k, D.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lowski, Wal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on, Don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on, Ed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on, Josep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sey,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ters,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terson, Hug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stin, Ro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arazzo,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era,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hes,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hews, Kenneth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hews,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son,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teson, William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thews, Fre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tthews, Will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uert, Henr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ug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ule, Lero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urizio, Dant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ushart, Franci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xey, Har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xwell,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yberry, Theodor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y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yne, Mis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Aleer,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Art, Jo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Blaine, E.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Bri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Bride, Lyma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Bride,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Broom, Laj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fferty, Al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han, Thoma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ll,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lley, Audrey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ain, Mayo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mmond, Donal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rl,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rthy, Eugen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rthy, William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uley,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verty, Raymo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awley,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anahan, Vern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ary, George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ell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ellan, Hamle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ellan,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elland, Georg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ure, Ralph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lure, Winfre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llum, Virgi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n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nnohie, Duan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rmick Beev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rmick, Mile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rmick,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oy, Elt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rea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ulley, Delma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ullough, Stanl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Cune,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aniel, Numa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earmont, Charli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onald, C.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onald, Floy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onald, Lloy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onnell,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cDonough,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Donough, Pau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Elroy, Jam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Elroy,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Ever, Charl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Ewing,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Fadden,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Farland, 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Farlin, Lois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Fay, Pau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ann, Eugen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a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ill Jr,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inly,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inty, John J. "Ma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irl, Malcol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ivern, Franc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owen, Charli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owan,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raw,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reg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ui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Guirt,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Hale Jr.,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Keever, Ral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Kibben, H.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Kinney,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Knight, Harol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Lain, Billi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Laughlin, E.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Lean, Gord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Mahon,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Meeley, R.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Millan,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Mullen, Hen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amara, Roger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eeley, Ceci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eilis,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eill, H.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ew, Willia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Neil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Qua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Quaid, Joh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Quaid,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Vey,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cVey, Jam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d, Q.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de, Rich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de, Warre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gher, R.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l,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ars, Ro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del, Milto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duna, Franc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105th QM 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ek, Rich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eker, Wal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eks, Lloy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genhardt,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gford, Melv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d Hq &amp; Base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ggenhardt,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hl,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ier, Russel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il, Law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ister, Wal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lan, Gil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lanson, Jess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lkus, Ernes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lnik, Ale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agh, Floy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ard, Len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gual, Freder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nini, Lou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ozzi, Bill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nquel, Fredr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chant,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 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chant, Richa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chant, Thoma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ello, Joh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enich,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rick, Stewa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rritt, Raou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sbit, William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sser,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ssner, Ed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tkoff,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tz, Wilb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yers, Franci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yers,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eyers, Franci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eyers,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chels, 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chelson, Isadore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cklo, Mik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cksch Josep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etus,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giliore,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kels,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kesell,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 /td&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krut, Stanle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ksovsky, Franci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es,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es,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holland, Phillip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gan, Ed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A.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Cla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Clyd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Frederick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Gersho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Gran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Irvin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ame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Robert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Rober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Russell O.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er,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igan,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igan, 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igan, Wilb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osk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s, Raymon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llward, Samue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ahan, Charl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ihan, Denn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nitte, Reg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or, Jess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or, Jess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ton,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ntz, H.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skimins, I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ssant,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chell, Ho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chell, Ho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chell, Madi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chell, Stan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465S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chell, Thomas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kowski, Alex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tzel, Wendeli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xon,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ixon, Ro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gford, Milv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grobe, Ed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h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hr, Ear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itoza, Anton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jtkowski, Henr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lano, Sergi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ll Jr, Frederic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llohan, Wallac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lnar,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lnar, 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mber, D.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mmer, Herman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ndrus,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nor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nroe, Haro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ntesanto,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ntross, Floy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dy, James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64th Medl Dis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ney,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neyham,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Arthu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Ca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Cla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De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Ho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Kenneth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oore,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Mab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Marc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Monro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Rup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 Wendal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house,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orehous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pe, Mick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les, Jo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n, Dona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n, Harv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n,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n,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n, Victo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avek, P.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ehea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o, Carme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 Russel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ell,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ello, Joh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eno, Fre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issett, Jame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 A.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 Ea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 G.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 Harold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et, Harr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 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on,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issey, Leo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ow, F.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row, Kar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tenso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ton, Frank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ton,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rton, Verles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er, Earl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haello, Cliff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ier, Patt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kewitz,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kin, Stev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s, Harvey 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ss, Le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tt,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unt, Thoma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ussally, Georg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vey, J.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ya, Rodolf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yer, E.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oyers, Cle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cha,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eller, Pau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cahy, 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doon, Jam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ea, Alphons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ennix, Hernd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igan, Philip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igan, Thom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ins, Ji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ins, Thoma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lins, Tomm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lvey, Kennet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awski, Theodor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doch, Jam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ie,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Clarenc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Ed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J.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Set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phy,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ray, Claud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ray, Georg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ray,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rray, Walt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sgrove, William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sick, Pasca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sselman, Dona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usselman, 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ers, Donal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th Weather Sqd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ers, Gle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Myers, Ho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ers, Ji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ers,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 De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ers, Lou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rhe, Iva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yron, Leon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105th QM 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csa, Chi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der,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ill, Joh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nson, Fre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pier, Jo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rges, Ho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sh, Richard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shwinter, Franci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than, Har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uert, Henr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vert, H.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awrocki,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al,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al, Junio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edham, Q.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ff, Dwigh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ff, Paul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gro,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her, Dea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ill, Wilfre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ilson, K.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ilson, Kenneth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ilson,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lums, Lyma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Geoffr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Har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Hom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Le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Norma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17th Sv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Warren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lson,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met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sbit, William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 De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ustadt Jr.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ville,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wberry, J.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wberry,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well,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wman Jr, Dew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ewstrom, Lavonn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aou, Georg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as, Pe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s, Cond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s, Gai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ervice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s, M.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hols,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cks, A.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els, Alfre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elsen, Alfre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emczycki, Henr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emeier, Lawrenc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emira, Tedd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les, 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les, J.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x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xon,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ixon, Harla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ble,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y</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bley, Arvil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der, Walt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effler, Eri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lan, Gil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peck,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by, M.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dstrom, St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ket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ris, E.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throp, Clay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ton,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sworth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rmington, Jerry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vak,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vobilsky, Andre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oyd, Wern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ccio, Ettor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gent, D.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nez, Enriqu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ssman,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utt, Arthu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yberg, Duan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Nyman, Rich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akes, 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atis, Edmu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tal Ofc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atman, H.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anion,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arr, Mitchel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oyle, Kenneth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emski, Pet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an, Jac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Brendan Q.</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Char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W.L.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Walte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William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Brien,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ell,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kiniak,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er, Mi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or, Dan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or,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or,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th Weather Sta</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or,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Connor,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dierno,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Donnell, Ho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ettinger, Jame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gea, Ro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Hearn, John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hlund, F.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kejmczia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ksenial,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ksinia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iver,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ivier, Le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en, Arthu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Don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Edmun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H.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Richar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Sheldo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on, Vern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lsson, Edmun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ei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ei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eill,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eill,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eill, Ral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stot, Harry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nyon, John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penheim,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pshal, Rolan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donez, Hect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f, V.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merod, Raymon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miston,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ourke,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rell, William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tego, Wilbo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tez,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y,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rzech, J.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sborn, Aloysiu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sborn, W.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sborne,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sseck, Paug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tis,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tenstein, Alv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we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wens, Charl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wens, Ernes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wens, Hard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xley,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Ozga, Stanl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ce,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che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ddock, Quenti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gano, Jacob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ge, Elm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lmer, Clint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lmer,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nenka, Bedrick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nteck, Anasta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olillo, Rocc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penmeyer, Al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ppianni, Anthony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Papulias, Pau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due Jr,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enteau,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eti Jr,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firio, Anth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ish, Benjami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 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ish, Floy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 H.D. Mr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i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Al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Everett N.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er,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kinson, Russell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rish, Hugh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rish,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sons,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rsons, T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sco, W.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shadlo,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sionek Joseph J.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squaletto, Giovann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stor Jr,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te, Charl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tocka, Clemen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tsocka, Clemen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tterson, Ot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tzer, Georg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ul, R.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uley, Ralph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ullin, How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ulus, Georg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uly, Eugen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wly, Nichol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ay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abody,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arce, Virgil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arson,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arson,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arson, Murl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ck, G.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deski, Andre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ebles, Ro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derson, Osca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ek,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lehac,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lit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llegrin, Murph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lletier, Romeo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mber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ce, Thoma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der, T.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dergrass, Ca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92nd B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ders, D.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dleton, Brook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equine, Hom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nell, Rich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nington, M.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nington, Will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nypack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nquit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etti, Anthony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ez, Emi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kin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kins, Der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lingiero, C.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l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otti, Anthony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rault, Al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rry, Thom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sale,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 Al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 Walla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Jr, Arn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A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Ervi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Georg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M.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Philip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ers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rarca, Ferdinando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rea Jr, Samue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rigini, Mario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roncheck, Mi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ruccio, D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Petska, Victo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tigrew, Georg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trucc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etty, Ra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aff, William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iste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leuger, Ho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erin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ilips, Ho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illips, Clau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illips,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illips, R.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illips, Rob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azza, Fran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ckarz, Stanley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ckens, Wesl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ckman,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karz, B.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karz, Stanle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rce,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rce,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rce, R.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rce,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erce, Vergi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ke, Hom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le, Sim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ll, Jame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ph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sapia, Vincent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 De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sculli,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spia, Vincen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storino,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tc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tt,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ttard, Thoma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itzer,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latt,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layer,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e,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ggioreale,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lito, Theodor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lizzi, Samue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llard, Dona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mykacz,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ntac, Dav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nto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o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nit unknow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or, Lowel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ph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eti, J.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firio, Antho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is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ras, Octavian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ter Jr, Herbert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ter,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ter, Jose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rtier, Al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hadlo, Cliff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hadlo, Raymo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t, Russel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Hq 2B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stema,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tts Charles H.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ulos, Georg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ll, Warr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ll, Woodro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64th Med Dis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r, Benjami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r, Don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r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ers, Ceci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owlyk,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ay, Clyd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edl, Frederic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estigiacomo, 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eston, Thoma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eston, Wesle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ey, Cly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f, Victo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bula,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Bi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Clau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Leon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Robert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Ro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c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ebe, Leslie A. S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el, W.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Priele, L.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es, William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itskey,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odana, Dan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osser, Bruc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ost, Bertra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ovine,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ryzborski, Joseph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chir,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lhan, W.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lliam, Davi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llin, D.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llman, Raymon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rcell, R.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rtell, Edmun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rvis,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tman, Franci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utman, Melv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yle, Howar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yle,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yle, Josep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adrel, Patri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aglietti, Alexand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ck, Kenneth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ck, Milt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n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nn,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nn,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Quirin, Ed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benburg, Victor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ichelson,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ifsnyder, Jam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ckham,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dcliff, Rau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dice, Ange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e, James C.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kosk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lph, Grov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lston, S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ey, Don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irez,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irez, Jesu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irez, Jo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irez, Just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os, Marshall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say, 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say, Ra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sburg,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sey, Da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sey, Donal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weiler, Her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mweiler, Her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co, Alexand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da,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dall, Raymo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k, Elm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kin, Wesley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ta,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nweiler, Her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pner, 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ppel, Stanley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sch, Georg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tcliff, Rec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tcliffe,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tliff, 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tliff, W.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uth, Charl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y, Jam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y,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y, Raymo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ay, Walt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agan, Johnn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agan, Le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ason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athley, Dick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bhu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bich,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ausaw Jr, Fre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bok, Jac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cs, Ira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dell, Marshal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ce, Cly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 Burw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 Davi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 Edw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 Lloy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d, William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Reese, Clyd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eve Jr,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fsal, Floy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gan,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ho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cks, Wal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d Jr,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d,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d, Jr,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d Hq &amp; Base S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f, Harol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lly, Joseph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mers, Erv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nhard, Frank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sh, William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iter, Andrew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meur,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mfrey, Cu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mkus, Clarenc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nfro, G.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psher, Florido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shke, Al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vard, Lowel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vetta,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a, Gregori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a, Maxim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erson, Luth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 Bufo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 Charli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 Cheste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 Danie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ynolds,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hode, 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hodes Jr. Georg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hodes, H.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bar, Emi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e, C.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e, Jontha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e, Pau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e, W.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ards, Cla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ards,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ards, Lewi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ards,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ardson, Theodor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chler, Melv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ddle,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berger,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cks, W.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cks, Wal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hl Jr, Jacob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tberg, Benjami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etschol, Ed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fkin, Paul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ggs Jr, Clarenc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gsbee, Paul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ha, Emi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ley, Harr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naldi,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ngwall, Car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ojas, Cayeta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opk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sewick, John F.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sler, Arthu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sley, Loya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tland, Theodo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t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oto Sec #2</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tter, Gil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tter, Ma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gginger, Leo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x, Christophe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izzo, Salvator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bins, Le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son, Arti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ts, Jess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ts, Julia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ts, Marv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ts,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ertson, Darw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 A.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 Donal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on, Jes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on, Rich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on,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inson, Robert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bson, George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den, Jacki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Rodgers, Frederick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e Jr, Alexand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e, Warr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ehler, Fred C.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ger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gers, H.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gers,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gers, M.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hrbaugh, Gu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hrkaste, Robert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jo, Martin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lke, Al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llin, Arn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llins, G.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mero, Tom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mo, Marcelo Q.</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mska Ernest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off, Haro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op,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ot, Harv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ot, Leslie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anio, Jame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avak, 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avak, 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 Domeni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 Aar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n, Isaa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nfeld, Carl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nthal,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enthal, Edwar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 Elv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 Gen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 Joseph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 M.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i, 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d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ssiter, Al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ti, Dominic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unsavail, Garla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unsavall, 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unthwate, R.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we, Juniu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we, Ro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we,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wean,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ozgonyi, Andrew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banic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billio, Fran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bin, Davi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danich,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74th Sv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ddell, H.W. 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gh, Curti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iz, Henr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iz, Jesu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mbold, Ches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mery, Donal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pard, Thoma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ple, Rich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sh, James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sling, Olive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ssak, Morri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ssell, Robert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67th Cml</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th, C.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th, Curt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th, Curti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uvel, R.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yan, Kennet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yan, Mart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ye, Jo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badash,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batino, Leon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bri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bl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bourin, Rola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dler, Ed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dler, Edw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downik, Pau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amo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ar, H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bodnic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er, Rober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mo,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sgiver, El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us, Rudol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lzman, Hen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mford, Lay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mmo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mpson, Car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Sampson, Hug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berg, Lesli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chez, Amado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 Ga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 Ger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born,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s, Al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s,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s, T.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ers, Vernon NM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86th APU</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dstorm, Franc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3rd Trp Carrier</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iski, Andrew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ker, Donal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kowski,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a Barbara,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anello,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elli, Rudol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ersola,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imauro, M.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or, N.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ora, Alfred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ntoro, Vito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potino, L.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ska, Joseph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ther, Har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uer, Arthu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uer, Leon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under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vage, Philip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vage, Terenc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ville,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ayler, Rube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aljon, Michae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amman,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aeg, Benhard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afer, J.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antz,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aps,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aul, Sigmun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ler, R.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ndel, Melv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nk, Edison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nske,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pherd, Edw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erler,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3</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icchi, Ernes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i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iff, Lob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ildknecht, Harol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iller, Herma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langer, Harol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losser, Franci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losser,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lumbohm,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meal,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midt, Bird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midt,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moor, Denni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neid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neider,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neiders, Thoma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nipe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oettes,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ader, Ot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eiber, Edwi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eiber,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iber, Georg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ock,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roeder, Raymon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lte, Eugen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artz, Joh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eers, Ro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bert, Anthon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amp;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felt,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ltz</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ltz</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lz, Verni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macher, A.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maker, M.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utze, C.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artz, Hy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artz, Joh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eers, Ro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hweyer, Ral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ott, Bernic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ott, Clar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ott, Ro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ott,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Scott, Rober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ott,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crogg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ars, Alfre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aton, Ver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bastian, S.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chrest, Hom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cke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dor, Harr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garra, Asteri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guin, Lou</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idens,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idl, Joh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igle,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isser, Alfre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kford, Lay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lby, Will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ltzer, Harold 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lvey, N.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mikoff, Jame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mmel, Sidn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mo, Pe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nder, Bern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nson,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ntanell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ppy, Louis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17th Svc G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rritella, Carm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17th Svc G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well,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well, Garfiel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well, J.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xton, Thomas T.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61st Avn Eng B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eymo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roi, A.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de,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fer, Loui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lgren, E.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nkle, Juliu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ntz</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pley, Ed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rkus, Georg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r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rrett, Doyl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vell, Ma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w, C.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w, Irving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w, Leon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w, Loui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aw, Robert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a,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aly, Aar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ely, I.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ets, Le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lley,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lton, Cad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lton, O.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lton, Pet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ns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pherd, Edw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pardson, Le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ppard, Fran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pphard, E.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r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rman,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rman, Ro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rrard, Melt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erry, Do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ine,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inn, Lewis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8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irl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ockley, Robert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oemake,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oemaker,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ooman,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riber,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rum, Claude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ufelt, Kenneth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NC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uff, Hen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huttleworth, Byro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dorewic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ebles,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ebert, Vanc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egfried, Joseph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eradski,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eradski,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fuentes, Elia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ggi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gler, Car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g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08th Fin Se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Siler, Hu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licani, Al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meral, Dea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mmons, James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mmons, R.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m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mpson, Grov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ndel, Wal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nk,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nzinger, How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oradzki, Edwar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rios, Pe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tes,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izemore, Julia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abodnick, Josep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ack, Forres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ade, Rober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ee Jr, Jame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eipness, Leon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ider, Earl R.,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oan, Rich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ohldier, R.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lusser,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all, Winifre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Red Cros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allwood, Guy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arzik, Walter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athers, Oda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eltzer, Josep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ley, Earl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Boy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C.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Carl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Clyd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D.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Clyde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Davi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Floy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Irvine G. (CW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J.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John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Leon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Laurence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Newton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Samue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Urba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 Walt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mithback, Claud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nedden,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74th Sv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nell, Douglas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noden, Arthur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nograss, Lac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86th APU</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no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botka, Rich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cha, Josep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kolowski,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liz, Fausti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liz, Jos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lonka, Stephe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mmers, Frederick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per, Cecil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raka,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renson, Chri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rlie, Morr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roka, Stev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utar, William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uth, Robert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uther, T.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ad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ader, Melv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angler,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arks, 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ars, C.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dden, Mayn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erri, Felix</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ilman, Otto F.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nc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ncer,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ncer, Or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ncer, Richar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ngler,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eral,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egel, Hy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elman, Otto F.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lski, Joseph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nelli, Gaetan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Spirt,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tzer, Norma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ivey, Joh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ray, Asae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proviero, 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quibb,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quires, Edward L. (CW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ggs, Herma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 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nford Jr, Wilbu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nley, Warre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nul, Anto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r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rr, Harr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uder Jr, Jame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auffer, Cly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chouwer, D.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ele, Benjami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ele, Leal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ele, Raymon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ffen, Norma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imke, Thoma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inbrenner, Ott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inhaus, Franci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nsland, Erv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panovic, Micha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phan, Charl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phens, Ore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phenson, Ev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ponitis, Anthon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vens, Emerso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vens, Frederick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vens, Gera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vens, Harr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venson, Thoma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wart, Dal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ewart, Thomas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ief, W.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iens,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ikeleather, William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iltier,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ecker,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ckman, Harry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ckton, Myro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ne, Clyd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ne, Ha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ne, M.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ne, Thomas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ry, Milto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tts, L.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ry, Wilto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over,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dford, Floy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hler,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nc, Edw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tton,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wa,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ayer, Le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igh, Kenneth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obie, William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oheim, Wal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ohmeyer,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oyer, Leo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ueer, E.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utton, Joh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zalka, Stanley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rzok, Fran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tuck, W.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b, Joh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dia, Andre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edmeyer,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86th APU</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lhra,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lick, Ches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lliv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mislawski, Michael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mmerford, Clarenc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mmers, Georg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nray, Bern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pko,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pple W.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rdacki, T.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usen, Felix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vihra, Mart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an, L.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angren, 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asey, Edwar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eeney, Mari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Sweet, Sidn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ensgard, Alla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 De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enson,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ick, Wayne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ift,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witzer,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Gp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ydleman, Theodor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ylvester, Nobl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6th;S&amp;M 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zenegeto,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ziga,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zyjewski, Cheste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zymkowicz, Wal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28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zyskwski, C.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ckorius,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S&amp;M 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ckovius, W.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cy, Donal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2974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ff, Lou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lerico, Lou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Sq;10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mm, Georg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n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ar, Georg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e,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e, Sammie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elbaum,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tom, Ro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ub,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B.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Char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Harry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Harry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James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Jes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Julia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M.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Ro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aylor, William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a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blin, W.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isel, Emry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lerico, Louis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lofski,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net, Leonard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nnant, Hardi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nnyson, Ric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rrass, Milfo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rretta, Sammi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rzoglio, Char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selski, Mik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ske, Gil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ufel, Jac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vlin, Walter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ew, R.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arpe, Jam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eis, A.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eobault [or Theobol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iel, Lawrenc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as, Darre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as, C.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as, Joh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as, Melvi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ason, Carwi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Carl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Ernes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Ger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Harr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Her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Ho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Ivi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pson, William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mson, Joseph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orpe, Leon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hrockmor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03rdASG</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bbits, Lloy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egs, Otto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ghe,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llyer, Lyn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lschneider, Frank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lton,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mm, Ear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mm, Edwar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mmermann, Clifto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mmerman, Jose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ngle, J.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rrell, Walter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ivin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Tobin,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dd, Ro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dd, Robert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lland, Jes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malak, Frank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mpkins, Arthu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ni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nniges, Adolph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rrence, Jack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th, Fre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wns, W.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wnsend, Davi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wnson, W.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oy, Jeung 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cy,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czyk, S.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n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then,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ut, Charle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avis, Eugen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ebby,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embly, Roger A.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mbley, Pe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tto, Thomas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ut, Charles E.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d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wbridge, James R. II</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oy, Ro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udeau, Ulyss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udell, Haro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ueblood, Theodore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uesdell, Jack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rumpy, Ernes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chman, Ja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cker, George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cker Jr,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lipane, Danie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 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ll, Donal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nne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pps, E.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man, Clift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baugh, William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105th QM C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bow, Joh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101st FF</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Lawrenc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Lester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Marvi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Pau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r,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ey, Joh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rnier, Vincen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uttle, Her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waranovica, Jose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wist, Oliv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wranovica, Joseph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yburski,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yl, Jo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dvarholyi, Anthon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lmer, Will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lstad, Sigu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ntiedt, Leon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rann, J.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rton,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Usis, Fran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cker, Lest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derhye,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eth, Herbert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ladoz,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lasquez,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llejo, I.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lle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lles, Mart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 Buhler, Do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Huss, Wal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 Seoyk, Davi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 Sickle, Har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 Sickle, Herschel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derhye,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Huss, Walte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 Sq; 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nSickle, Har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rgo, Al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asko, Edward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enstra, Lamber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 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esaert, Marli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lasquez, Ernest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lazquez, Rudolph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Vendetti, Fran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nditelli, Arthu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rnon,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errier Jr, Arthur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au, Raymon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ckers Ben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dra, Ric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era, Donal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llanueva, Pau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llareal, Jesu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llareal, Filem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ncent, Cust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nton, Creight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sconti, 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tale, Ches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ivian, Sammy</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lach, Emi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elkel, Finney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gel, Blaze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465th;403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jtik, Josep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4</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lkman, Zelo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los, Edward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lpe, Pau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orbleski, W.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Vundershee,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ckosski Jr, Georg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ddams, Donovan J.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de, George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317th Svc G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de, T.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gner, Edw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amp;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gner, Leste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inwright, Dougla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kelee, Dea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ias, Sebastia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ker, Char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ker, Ili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ker, Jo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C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 William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MOS 405;</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ace, Jimmy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ace, 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en, Jo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ls, A.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sh, Orval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ters, B.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ters, Her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m, Donald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317th Svc</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lters, Patrick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nd, Leo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nd,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d, Char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d, R.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d, Richa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74th Svc;10th;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e, Willia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man, Cres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mels, Marvi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ner,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ner, George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ner, Stanle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rren, Harry L.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sson,William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ssum,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erman, Alfre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erman, Charl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ers, Herma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ers,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kins, Lou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son, Archi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son, Harry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son, Rich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t, J.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ts, Joh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tts, Warren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ayland, Leonard 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aver, Charles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ber, Paul R.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bster, James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ckerly, Verno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ckesser,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dekam, Kenneth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eder, Rex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bke, Don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ble, Robert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ghall, Franklyn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M/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landich, Peter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nke, Roger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ner, Ernes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nstein,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FD Disbursing O</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Weir, Davi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 Ger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berg, Bern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s, Adelbert V.</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s, John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s, Samu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isz, Loui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ch, Ernest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er, Ivor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maker, Tharon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s, Harol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s, Jame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s, R.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s, Rayfo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ls, Richa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sh, Georg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lson, Le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2074th Fin</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ndling, J.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ntzel, C.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rmuth, Frank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rmuth, Paul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rts, Arthu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ely, R.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selman, Joh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t, William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tbrook, Jo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LtC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tendorf, Earl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esterberg, Georg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eeler, Law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eeler, Robert P.</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elan,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sman, Clayton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aker, Jack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czak, Leon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Albert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Claude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Edwi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Ernes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Fre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Frederick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Luther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P.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R.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Stanl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Willia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 William A.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d, W.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ehead, Davis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ley, Lawrence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ley, Richar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lock, Georg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tle, Jack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itworth, Thursto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hritenour, Paul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chelman, Willared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ckey, H.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ckey, Harry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bke, Donald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dekehr, R.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der, R.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land, Harol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ner, Ernes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enske, Sigmu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cox, Walter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ford, Robert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es, Eli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806th Che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ham, T.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helm,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Alfre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C.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kins, Charles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kins, Charlie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Clayton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Donal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2101st</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George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Gerald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 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Herbert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Joh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Lloy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5</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O.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Richard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Russell K.</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 Thoma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amson, Alfred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lastRenderedPageBreak/>
              <w:t>Williford, Samue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is, George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lsea, Ralph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Arthu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Hershel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James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Jim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K.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Les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Robert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son, S.</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ltrout,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mberly, Willie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dland,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0"/>
                <w:szCs w:val="20"/>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dland,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field, Daniel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g, Sherwood O.</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ger, Od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kler, Edward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kles, K.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land, John 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nters, Charles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pfler, Leon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rth, Harry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87th MP</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seman, J.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snicwski, John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tczak, Leonard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ithers, Robert J.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loszek, Edwin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loszek, Edwin B.</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de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der, Walter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 Howard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825th Ord</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e, Irvi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e, Linfor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e, Pet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e, Richard H.</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inger, Raymond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lfson, Milto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2/L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 Edwi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 George J.</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 John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ard, B.W.</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 John T.,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ard, Lawrence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ap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by, Eddie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man, Osmond G.</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man</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6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ruff, Thomas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son, Roy M.</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O#11</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ward, J.D.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dward, James 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ley, William 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oten, H.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rden Jr, Fredric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rman, Harr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rman, Harvey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rtman, John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465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s, Edward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yden, Edward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ytkowski, Henry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Cp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ozniak, Stephen A.</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v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ay, Walter E.</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h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hoto Sec#2</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ht, J.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ht, John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8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ht, Paul L.</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Gp Hq</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ley, J.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rigley, John F.</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0th SCS</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ullschleger, Richard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Pfc</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1217th QM</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yllie, James D.</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9th</w:t>
            </w: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Wyrdbek, F.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p>
        </w:tc>
      </w:tr>
      <w:tr w:rsidR="00764CD7" w:rsidRPr="00764CD7" w:rsidTr="00764CD7">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Yanora, Martin R.</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S/Sgt</w:t>
            </w:r>
          </w:p>
        </w:tc>
        <w:tc>
          <w:tcPr>
            <w:tcW w:w="0" w:type="auto"/>
            <w:tcBorders>
              <w:top w:val="outset" w:sz="6" w:space="0" w:color="auto"/>
              <w:left w:val="outset" w:sz="6" w:space="0" w:color="auto"/>
              <w:bottom w:val="outset" w:sz="6" w:space="0" w:color="auto"/>
              <w:right w:val="outset" w:sz="6" w:space="0" w:color="auto"/>
            </w:tcBorders>
            <w:vAlign w:val="center"/>
            <w:hideMark/>
          </w:tcPr>
          <w:p w:rsidR="00764CD7" w:rsidRPr="00764CD7" w:rsidRDefault="00764CD7" w:rsidP="00764CD7">
            <w:pPr>
              <w:spacing w:after="0" w:line="240" w:lineRule="auto"/>
              <w:rPr>
                <w:rFonts w:ascii="Times New Roman" w:eastAsia="Times New Roman" w:hAnsi="Times New Roman" w:cs="Times New Roman"/>
                <w:sz w:val="24"/>
                <w:szCs w:val="24"/>
              </w:rPr>
            </w:pPr>
            <w:r w:rsidRPr="00764CD7">
              <w:rPr>
                <w:rFonts w:ascii="Times New Roman" w:eastAsia="Times New Roman" w:hAnsi="Times New Roman" w:cs="Times New Roman"/>
                <w:sz w:val="24"/>
                <w:szCs w:val="24"/>
              </w:rPr>
              <w:t>577th</w:t>
            </w:r>
          </w:p>
        </w:tc>
      </w:tr>
    </w:tbl>
    <w:p w:rsidR="00764CD7" w:rsidRDefault="00CA4601">
      <w:r>
        <w:t xml:space="preserve"> </w:t>
      </w:r>
    </w:p>
    <w:sectPr w:rsidR="00764CD7" w:rsidSect="00E844F1">
      <w:headerReference w:type="even" r:id="rId7"/>
      <w:headerReference w:type="default" r:id="rId8"/>
      <w:footerReference w:type="even" r:id="rId9"/>
      <w:footerReference w:type="default" r:id="rId10"/>
      <w:headerReference w:type="first" r:id="rId11"/>
      <w:footerReference w:type="first" r:id="rId12"/>
      <w:pgSz w:w="12240" w:h="15840"/>
      <w:pgMar w:top="720" w:right="720" w:bottom="1080" w:left="720"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AE1" w:rsidRDefault="00487AE1" w:rsidP="00142E23">
      <w:pPr>
        <w:spacing w:after="0" w:line="240" w:lineRule="auto"/>
      </w:pPr>
      <w:r>
        <w:separator/>
      </w:r>
    </w:p>
  </w:endnote>
  <w:endnote w:type="continuationSeparator" w:id="0">
    <w:p w:rsidR="00487AE1" w:rsidRDefault="00487AE1" w:rsidP="00142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4F1" w:rsidRDefault="00E844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4F1" w:rsidRDefault="00E844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4F1" w:rsidRDefault="00E84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AE1" w:rsidRDefault="00487AE1" w:rsidP="00142E23">
      <w:pPr>
        <w:spacing w:after="0" w:line="240" w:lineRule="auto"/>
      </w:pPr>
      <w:r>
        <w:separator/>
      </w:r>
    </w:p>
  </w:footnote>
  <w:footnote w:type="continuationSeparator" w:id="0">
    <w:p w:rsidR="00487AE1" w:rsidRDefault="00487AE1" w:rsidP="00142E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4F1" w:rsidRDefault="00E844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082A" w:rsidRPr="00E5082A" w:rsidRDefault="00E5082A" w:rsidP="00E5082A">
    <w:pPr>
      <w:pStyle w:val="Header"/>
      <w:jc w:val="center"/>
      <w:rPr>
        <w:rFonts w:ascii="Castellar" w:hAnsi="Castellar"/>
        <w:sz w:val="32"/>
        <w:szCs w:val="32"/>
      </w:rPr>
    </w:pPr>
    <w:r w:rsidRPr="00E5082A">
      <w:rPr>
        <w:rFonts w:ascii="Castellar" w:hAnsi="Castellar"/>
        <w:sz w:val="32"/>
        <w:szCs w:val="32"/>
      </w:rPr>
      <w:t>392</w:t>
    </w:r>
    <w:r w:rsidRPr="00E5082A">
      <w:rPr>
        <w:rFonts w:ascii="Castellar" w:hAnsi="Castellar"/>
        <w:sz w:val="32"/>
        <w:szCs w:val="32"/>
        <w:vertAlign w:val="superscript"/>
      </w:rPr>
      <w:t>nd</w:t>
    </w:r>
    <w:r w:rsidRPr="00E5082A">
      <w:rPr>
        <w:rFonts w:ascii="Castellar" w:hAnsi="Castellar"/>
        <w:sz w:val="32"/>
        <w:szCs w:val="32"/>
      </w:rPr>
      <w:t xml:space="preserve"> Bomb Group - Ground Crew Support - 1943 - 1945</w:t>
    </w:r>
  </w:p>
  <w:p w:rsidR="00142E23" w:rsidRDefault="00142E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082A" w:rsidRPr="00E5082A" w:rsidRDefault="00E5082A" w:rsidP="00E5082A">
    <w:pPr>
      <w:pStyle w:val="Header"/>
      <w:jc w:val="center"/>
      <w:rPr>
        <w:rFonts w:ascii="Castellar" w:hAnsi="Castellar"/>
        <w:sz w:val="32"/>
        <w:szCs w:val="32"/>
      </w:rPr>
    </w:pPr>
    <w:r w:rsidRPr="00E5082A">
      <w:rPr>
        <w:rFonts w:ascii="Castellar" w:hAnsi="Castellar"/>
        <w:sz w:val="32"/>
        <w:szCs w:val="32"/>
      </w:rPr>
      <w:t>392</w:t>
    </w:r>
    <w:r w:rsidRPr="00E5082A">
      <w:rPr>
        <w:rFonts w:ascii="Castellar" w:hAnsi="Castellar"/>
        <w:sz w:val="32"/>
        <w:szCs w:val="32"/>
        <w:vertAlign w:val="superscript"/>
      </w:rPr>
      <w:t>nd</w:t>
    </w:r>
    <w:r w:rsidRPr="00E5082A">
      <w:rPr>
        <w:rFonts w:ascii="Castellar" w:hAnsi="Castellar"/>
        <w:sz w:val="32"/>
        <w:szCs w:val="32"/>
      </w:rPr>
      <w:t xml:space="preserve"> Bomb Group - Ground Crew Support - 1943 - 1945</w:t>
    </w:r>
  </w:p>
  <w:p w:rsidR="00E844F1" w:rsidRDefault="00E844F1" w:rsidP="00E5082A">
    <w:pPr>
      <w:pStyle w:val="NormalWeb"/>
      <w:jc w:val="both"/>
    </w:pPr>
    <w:r>
      <w:t xml:space="preserve">We have listed the names of </w:t>
    </w:r>
    <w:bookmarkStart w:id="0" w:name="_GoBack"/>
    <w:bookmarkEnd w:id="0"/>
    <w:r>
      <w:t>3,</w:t>
    </w:r>
    <w:r w:rsidR="00DF30CB">
      <w:t>997</w:t>
    </w:r>
    <w:r>
      <w:t xml:space="preserve"> men and women who served in the ground echelon of the 392nd Bomb Group. Many of the names come from military orders, the books Liberators from Wendling and 20th Century Crusaders, issues of the 392nd Bomb Group Memorial Association NEWS, squadron rosters, diaries, personal recollections, and names written next to photographs in the 392nd archives. Ranks are as they appear on the source document and do not reflect subsequent promotions.</w:t>
    </w:r>
  </w:p>
  <w:p w:rsidR="00E844F1" w:rsidRDefault="00E844F1" w:rsidP="00E844F1">
    <w:pPr>
      <w:spacing w:before="100" w:beforeAutospacing="1" w:after="100" w:afterAutospacing="1" w:line="240" w:lineRule="auto"/>
      <w:jc w:val="center"/>
      <w:outlineLvl w:val="3"/>
      <w:rPr>
        <w:rFonts w:ascii="Times New Roman" w:eastAsia="Times New Roman" w:hAnsi="Times New Roman" w:cs="Times New Roman"/>
        <w:b/>
        <w:bCs/>
        <w:sz w:val="24"/>
        <w:szCs w:val="24"/>
      </w:rPr>
    </w:pPr>
    <w:r w:rsidRPr="00E844F1">
      <w:rPr>
        <w:rFonts w:ascii="Times New Roman" w:eastAsia="Times New Roman" w:hAnsi="Times New Roman" w:cs="Times New Roman"/>
        <w:b/>
        <w:bCs/>
        <w:sz w:val="24"/>
        <w:szCs w:val="24"/>
      </w:rPr>
      <w:t>Ground echelon personnel were assigned to:</w:t>
    </w:r>
  </w:p>
  <w:p w:rsidR="00E844F1" w:rsidRPr="00E844F1" w:rsidRDefault="00E5082A" w:rsidP="00E5082A">
    <w:pPr>
      <w:spacing w:before="100" w:beforeAutospacing="1" w:after="100" w:afterAutospacing="1" w:line="240" w:lineRule="auto"/>
      <w:outlineLvl w:val="3"/>
      <w:rPr>
        <w:rFonts w:ascii="Times New Roman" w:eastAsia="Times New Roman" w:hAnsi="Times New Roman" w:cs="Times New Roman"/>
        <w:b/>
        <w:bCs/>
        <w:sz w:val="24"/>
        <w:szCs w:val="24"/>
      </w:rPr>
    </w:pPr>
    <w:r w:rsidRPr="00E5082A">
      <w:rPr>
        <w:rFonts w:ascii="Times New Roman" w:eastAsia="Times New Roman" w:hAnsi="Times New Roman" w:cs="Times New Roman"/>
        <w:b/>
        <w:bCs/>
        <w:noProof/>
        <w:sz w:val="24"/>
        <w:szCs w:val="24"/>
      </w:rPr>
      <w:drawing>
        <wp:inline distT="0" distB="0" distL="0" distR="0">
          <wp:extent cx="6858000" cy="1815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815558"/>
                  </a:xfrm>
                  <a:prstGeom prst="rect">
                    <a:avLst/>
                  </a:prstGeom>
                  <a:noFill/>
                  <a:ln>
                    <a:noFill/>
                  </a:ln>
                </pic:spPr>
              </pic:pic>
            </a:graphicData>
          </a:graphic>
        </wp:inline>
      </w:drawing>
    </w:r>
  </w:p>
  <w:p w:rsidR="00E844F1" w:rsidRDefault="00E844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DExMTYwNDM1NTFR0lEKTi0uzszPAykwrAUAnO9CXSwAAAA="/>
  </w:docVars>
  <w:rsids>
    <w:rsidRoot w:val="00764CD7"/>
    <w:rsid w:val="00142E23"/>
    <w:rsid w:val="00487AE1"/>
    <w:rsid w:val="00764CD7"/>
    <w:rsid w:val="00792BAD"/>
    <w:rsid w:val="008E1118"/>
    <w:rsid w:val="009A09D9"/>
    <w:rsid w:val="00BD53A2"/>
    <w:rsid w:val="00CA4601"/>
    <w:rsid w:val="00DF30CB"/>
    <w:rsid w:val="00E11170"/>
    <w:rsid w:val="00E11FC3"/>
    <w:rsid w:val="00E5082A"/>
    <w:rsid w:val="00E8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2C01F51-CDF3-4F36-965B-F72FB1455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844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E23"/>
  </w:style>
  <w:style w:type="paragraph" w:styleId="Footer">
    <w:name w:val="footer"/>
    <w:basedOn w:val="Normal"/>
    <w:link w:val="FooterChar"/>
    <w:uiPriority w:val="99"/>
    <w:unhideWhenUsed/>
    <w:rsid w:val="00142E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E23"/>
  </w:style>
  <w:style w:type="paragraph" w:styleId="NoSpacing">
    <w:name w:val="No Spacing"/>
    <w:uiPriority w:val="1"/>
    <w:qFormat/>
    <w:rsid w:val="00E844F1"/>
    <w:pPr>
      <w:spacing w:after="0" w:line="240" w:lineRule="auto"/>
    </w:pPr>
    <w:rPr>
      <w:color w:val="44546A" w:themeColor="text2"/>
      <w:sz w:val="20"/>
      <w:szCs w:val="20"/>
    </w:rPr>
  </w:style>
  <w:style w:type="paragraph" w:styleId="NormalWeb">
    <w:name w:val="Normal (Web)"/>
    <w:basedOn w:val="Normal"/>
    <w:uiPriority w:val="99"/>
    <w:semiHidden/>
    <w:unhideWhenUsed/>
    <w:rsid w:val="00E844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844F1"/>
    <w:rPr>
      <w:color w:val="0000FF"/>
      <w:u w:val="single"/>
    </w:rPr>
  </w:style>
  <w:style w:type="character" w:customStyle="1" w:styleId="Heading4Char">
    <w:name w:val="Heading 4 Char"/>
    <w:basedOn w:val="DefaultParagraphFont"/>
    <w:link w:val="Heading4"/>
    <w:uiPriority w:val="9"/>
    <w:rsid w:val="00E844F1"/>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424726">
      <w:bodyDiv w:val="1"/>
      <w:marLeft w:val="0"/>
      <w:marRight w:val="0"/>
      <w:marTop w:val="0"/>
      <w:marBottom w:val="0"/>
      <w:divBdr>
        <w:top w:val="none" w:sz="0" w:space="0" w:color="auto"/>
        <w:left w:val="none" w:sz="0" w:space="0" w:color="auto"/>
        <w:bottom w:val="none" w:sz="0" w:space="0" w:color="auto"/>
        <w:right w:val="none" w:sz="0" w:space="0" w:color="auto"/>
      </w:divBdr>
    </w:div>
    <w:div w:id="1083377829">
      <w:bodyDiv w:val="1"/>
      <w:marLeft w:val="0"/>
      <w:marRight w:val="0"/>
      <w:marTop w:val="0"/>
      <w:marBottom w:val="0"/>
      <w:divBdr>
        <w:top w:val="none" w:sz="0" w:space="0" w:color="auto"/>
        <w:left w:val="none" w:sz="0" w:space="0" w:color="auto"/>
        <w:bottom w:val="none" w:sz="0" w:space="0" w:color="auto"/>
        <w:right w:val="none" w:sz="0" w:space="0" w:color="auto"/>
      </w:divBdr>
    </w:div>
    <w:div w:id="1783107229">
      <w:bodyDiv w:val="1"/>
      <w:marLeft w:val="0"/>
      <w:marRight w:val="0"/>
      <w:marTop w:val="0"/>
      <w:marBottom w:val="0"/>
      <w:divBdr>
        <w:top w:val="none" w:sz="0" w:space="0" w:color="auto"/>
        <w:left w:val="none" w:sz="0" w:space="0" w:color="auto"/>
        <w:bottom w:val="none" w:sz="0" w:space="0" w:color="auto"/>
        <w:right w:val="none" w:sz="0" w:space="0" w:color="auto"/>
      </w:divBdr>
      <w:divsChild>
        <w:div w:id="1684163370">
          <w:marLeft w:val="0"/>
          <w:marRight w:val="0"/>
          <w:marTop w:val="0"/>
          <w:marBottom w:val="0"/>
          <w:divBdr>
            <w:top w:val="none" w:sz="0" w:space="0" w:color="auto"/>
            <w:left w:val="none" w:sz="0" w:space="0" w:color="auto"/>
            <w:bottom w:val="none" w:sz="0" w:space="0" w:color="auto"/>
            <w:right w:val="none" w:sz="0" w:space="0" w:color="auto"/>
          </w:divBdr>
          <w:divsChild>
            <w:div w:id="1076854232">
              <w:marLeft w:val="0"/>
              <w:marRight w:val="0"/>
              <w:marTop w:val="0"/>
              <w:marBottom w:val="0"/>
              <w:divBdr>
                <w:top w:val="none" w:sz="0" w:space="0" w:color="auto"/>
                <w:left w:val="none" w:sz="0" w:space="0" w:color="auto"/>
                <w:bottom w:val="none" w:sz="0" w:space="0" w:color="auto"/>
                <w:right w:val="none" w:sz="0" w:space="0" w:color="auto"/>
              </w:divBdr>
              <w:divsChild>
                <w:div w:id="105292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0444">
          <w:marLeft w:val="0"/>
          <w:marRight w:val="0"/>
          <w:marTop w:val="0"/>
          <w:marBottom w:val="0"/>
          <w:divBdr>
            <w:top w:val="none" w:sz="0" w:space="0" w:color="auto"/>
            <w:left w:val="none" w:sz="0" w:space="0" w:color="auto"/>
            <w:bottom w:val="none" w:sz="0" w:space="0" w:color="auto"/>
            <w:right w:val="none" w:sz="0" w:space="0" w:color="auto"/>
          </w:divBdr>
          <w:divsChild>
            <w:div w:id="1464421266">
              <w:marLeft w:val="0"/>
              <w:marRight w:val="0"/>
              <w:marTop w:val="0"/>
              <w:marBottom w:val="0"/>
              <w:divBdr>
                <w:top w:val="none" w:sz="0" w:space="0" w:color="auto"/>
                <w:left w:val="none" w:sz="0" w:space="0" w:color="auto"/>
                <w:bottom w:val="none" w:sz="0" w:space="0" w:color="auto"/>
                <w:right w:val="none" w:sz="0" w:space="0" w:color="auto"/>
              </w:divBdr>
              <w:divsChild>
                <w:div w:id="598299917">
                  <w:marLeft w:val="0"/>
                  <w:marRight w:val="0"/>
                  <w:marTop w:val="0"/>
                  <w:marBottom w:val="0"/>
                  <w:divBdr>
                    <w:top w:val="none" w:sz="0" w:space="0" w:color="auto"/>
                    <w:left w:val="none" w:sz="0" w:space="0" w:color="auto"/>
                    <w:bottom w:val="none" w:sz="0" w:space="0" w:color="auto"/>
                    <w:right w:val="none" w:sz="0" w:space="0" w:color="auto"/>
                  </w:divBdr>
                </w:div>
                <w:div w:id="9190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80380">
      <w:bodyDiv w:val="1"/>
      <w:marLeft w:val="0"/>
      <w:marRight w:val="0"/>
      <w:marTop w:val="0"/>
      <w:marBottom w:val="0"/>
      <w:divBdr>
        <w:top w:val="none" w:sz="0" w:space="0" w:color="auto"/>
        <w:left w:val="none" w:sz="0" w:space="0" w:color="auto"/>
        <w:bottom w:val="none" w:sz="0" w:space="0" w:color="auto"/>
        <w:right w:val="none" w:sz="0" w:space="0" w:color="auto"/>
      </w:divBdr>
    </w:div>
    <w:div w:id="212935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5703F-A83C-4DE3-8C4D-EF71DF7C1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46</Pages>
  <Words>16950</Words>
  <Characters>96615</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3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dc:creator>
  <cp:keywords/>
  <dc:description/>
  <cp:lastModifiedBy>Bob R</cp:lastModifiedBy>
  <cp:revision>1</cp:revision>
  <dcterms:created xsi:type="dcterms:W3CDTF">2020-11-18T23:07:00Z</dcterms:created>
  <dcterms:modified xsi:type="dcterms:W3CDTF">2020-11-19T17:09:00Z</dcterms:modified>
</cp:coreProperties>
</file>